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91EFC" w14:textId="2AE397C9" w:rsidR="006A4F05" w:rsidRPr="006A4F05" w:rsidRDefault="006A4F05" w:rsidP="006A4F05">
      <w:pPr>
        <w:rPr>
          <w:b/>
          <w:i/>
          <w:iCs/>
        </w:rPr>
      </w:pPr>
      <w:r w:rsidRPr="0072455F">
        <w:rPr>
          <w:b/>
          <w:color w:val="FF0000"/>
        </w:rPr>
        <w:t>*</w:t>
      </w:r>
      <w:r w:rsidRPr="0072455F">
        <w:rPr>
          <w:b/>
          <w:i/>
          <w:iCs/>
          <w:color w:val="FF0000"/>
        </w:rPr>
        <w:t>Please</w:t>
      </w:r>
      <w:r w:rsidRPr="0072455F">
        <w:rPr>
          <w:b/>
          <w:color w:val="FF0000"/>
        </w:rPr>
        <w:t xml:space="preserve"> </w:t>
      </w:r>
      <w:r w:rsidRPr="0072455F">
        <w:rPr>
          <w:b/>
          <w:i/>
          <w:iCs/>
          <w:color w:val="FF0000"/>
        </w:rPr>
        <w:t>submit form and allow a minimum of two weeks for approval</w:t>
      </w:r>
    </w:p>
    <w:p w14:paraId="5260B058" w14:textId="269E94A4" w:rsidR="00793B3C" w:rsidRDefault="00793B3C" w:rsidP="00793B3C">
      <w:pPr>
        <w:jc w:val="center"/>
        <w:rPr>
          <w:b/>
        </w:rPr>
      </w:pPr>
      <w:r w:rsidRPr="00793B3C">
        <w:rPr>
          <w:b/>
        </w:rPr>
        <w:t>External Data Request Form</w:t>
      </w:r>
      <w:r w:rsidR="00F11C87">
        <w:rPr>
          <w:b/>
        </w:rPr>
        <w:t xml:space="preserve"> (Research)</w:t>
      </w:r>
    </w:p>
    <w:p w14:paraId="6259F696" w14:textId="77777777" w:rsidR="00904819" w:rsidRDefault="00904819" w:rsidP="00E379E5">
      <w:pPr>
        <w:jc w:val="right"/>
      </w:pPr>
      <w:r w:rsidRPr="00904819">
        <w:t>  </w:t>
      </w:r>
      <w:r w:rsidR="00E379E5">
        <w:t>Date: ________________________________</w:t>
      </w:r>
    </w:p>
    <w:p w14:paraId="3055B16F" w14:textId="77777777" w:rsidR="00E379E5" w:rsidRPr="00904819" w:rsidRDefault="00E379E5" w:rsidP="00E379E5">
      <w:pPr>
        <w:jc w:val="right"/>
      </w:pPr>
      <w:r>
        <w:t>Project Identifier: ______________________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43"/>
        <w:gridCol w:w="6897"/>
      </w:tblGrid>
      <w:tr w:rsidR="00904819" w:rsidRPr="00904819" w14:paraId="71A356D1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BA75CD5" w14:textId="77777777" w:rsidR="00904819" w:rsidRPr="00904819" w:rsidRDefault="00904819" w:rsidP="00904819">
            <w:r w:rsidRPr="00904819">
              <w:rPr>
                <w:b/>
                <w:bCs/>
              </w:rPr>
              <w:t xml:space="preserve">Project </w:t>
            </w:r>
            <w:r w:rsidR="00C9407A">
              <w:rPr>
                <w:b/>
                <w:bCs/>
              </w:rPr>
              <w:t>Title</w:t>
            </w:r>
            <w:r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A100AA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904819" w14:paraId="489CBE2E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24680B2" w14:textId="1EC822F7" w:rsidR="00904819" w:rsidRPr="00904819" w:rsidRDefault="002B7EA0" w:rsidP="00904819">
            <w:r>
              <w:rPr>
                <w:b/>
                <w:bCs/>
              </w:rPr>
              <w:t>Modality</w:t>
            </w:r>
            <w:r w:rsidR="005A16ED">
              <w:rPr>
                <w:b/>
                <w:bCs/>
              </w:rPr>
              <w:t xml:space="preserve"> (s)</w:t>
            </w:r>
            <w:r w:rsidR="003549C0">
              <w:rPr>
                <w:b/>
                <w:bCs/>
              </w:rPr>
              <w:t xml:space="preserve"> and specific areas</w:t>
            </w:r>
            <w:r w:rsidR="00904819"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5C3EE61" w14:textId="77777777" w:rsidR="00904819" w:rsidRPr="00904819" w:rsidRDefault="00904819" w:rsidP="00904819">
            <w:r w:rsidRPr="00904819">
              <w:t> </w:t>
            </w:r>
          </w:p>
        </w:tc>
      </w:tr>
      <w:tr w:rsidR="00C9407A" w:rsidRPr="00904819" w14:paraId="064CA034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038B45E" w14:textId="77777777" w:rsidR="00C9407A" w:rsidRDefault="00C9407A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Study timeline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A6C42D4" w14:textId="77777777" w:rsidR="00C9407A" w:rsidRPr="00904819" w:rsidRDefault="00C9407A" w:rsidP="00904819"/>
        </w:tc>
      </w:tr>
      <w:tr w:rsidR="00904819" w:rsidRPr="00904819" w14:paraId="50CF03BF" w14:textId="77777777" w:rsidTr="00AE36F4">
        <w:trPr>
          <w:trHeight w:val="174"/>
        </w:trPr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4AA8E8E" w14:textId="77777777" w:rsidR="00904819" w:rsidRPr="00904819" w:rsidRDefault="00904819" w:rsidP="00AE36F4">
            <w:pPr>
              <w:spacing w:after="0"/>
            </w:pPr>
            <w:r w:rsidRPr="00904819">
              <w:t> 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2BC91B" w14:textId="77777777" w:rsidR="00904819" w:rsidRPr="00904819" w:rsidRDefault="00904819" w:rsidP="00AE36F4">
            <w:pPr>
              <w:spacing w:after="0"/>
            </w:pPr>
            <w:r w:rsidRPr="00904819">
              <w:t> </w:t>
            </w:r>
          </w:p>
        </w:tc>
      </w:tr>
      <w:tr w:rsidR="00904819" w:rsidRPr="00904819" w14:paraId="113874C6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0CFA8A7" w14:textId="26667564" w:rsidR="00904819" w:rsidRPr="00904819" w:rsidRDefault="003549C0" w:rsidP="00904819">
            <w:r>
              <w:rPr>
                <w:b/>
                <w:bCs/>
              </w:rPr>
              <w:t>Principal Investigator</w:t>
            </w:r>
            <w:r w:rsidR="00904819"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985E895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904819" w14:paraId="6F144632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DE47ED6" w14:textId="77777777" w:rsidR="00904819" w:rsidRPr="00904819" w:rsidRDefault="00904819" w:rsidP="00904819">
            <w:r w:rsidRPr="00904819">
              <w:rPr>
                <w:b/>
                <w:bCs/>
              </w:rPr>
              <w:t xml:space="preserve">    </w:t>
            </w:r>
            <w:r w:rsidR="00E13B41">
              <w:rPr>
                <w:b/>
                <w:bCs/>
              </w:rPr>
              <w:t>Institution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1E2A659" w14:textId="77777777" w:rsidR="00904819" w:rsidRPr="00904819" w:rsidRDefault="00904819" w:rsidP="00904819">
            <w:r w:rsidRPr="00904819">
              <w:t> </w:t>
            </w:r>
          </w:p>
        </w:tc>
      </w:tr>
      <w:tr w:rsidR="002B7EA0" w:rsidRPr="00904819" w14:paraId="762E835D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7D5F043" w14:textId="77777777" w:rsidR="002B7EA0" w:rsidRPr="00904819" w:rsidRDefault="002B7EA0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Email address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56F3419" w14:textId="77777777" w:rsidR="002B7EA0" w:rsidRPr="00904819" w:rsidRDefault="002B7EA0" w:rsidP="00904819"/>
        </w:tc>
      </w:tr>
      <w:tr w:rsidR="002B7EA0" w:rsidRPr="00904819" w14:paraId="18D4FDBA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1727048" w14:textId="79036291" w:rsidR="002B7EA0" w:rsidRPr="00904819" w:rsidRDefault="002B7EA0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3260D3">
              <w:rPr>
                <w:b/>
                <w:bCs/>
              </w:rPr>
              <w:t>Address</w:t>
            </w:r>
            <w:r w:rsidR="003549C0">
              <w:rPr>
                <w:b/>
                <w:bCs/>
              </w:rPr>
              <w:t xml:space="preserve"> and Phone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E4A70C4" w14:textId="77777777" w:rsidR="002B7EA0" w:rsidRPr="00904819" w:rsidRDefault="002B7EA0" w:rsidP="00904819"/>
        </w:tc>
      </w:tr>
      <w:tr w:rsidR="00904819" w:rsidRPr="00904819" w14:paraId="4EBDD8C7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E1678F9" w14:textId="511D8A7E" w:rsidR="00904819" w:rsidRPr="00904819" w:rsidRDefault="00904819" w:rsidP="00904819">
            <w:r w:rsidRPr="00904819">
              <w:rPr>
                <w:b/>
                <w:bCs/>
              </w:rPr>
              <w:t xml:space="preserve">     </w:t>
            </w:r>
            <w:r w:rsidR="00E13B41">
              <w:rPr>
                <w:b/>
                <w:bCs/>
              </w:rPr>
              <w:t xml:space="preserve">Other </w:t>
            </w:r>
            <w:r w:rsidR="003549C0">
              <w:rPr>
                <w:b/>
                <w:bCs/>
              </w:rPr>
              <w:t>Investigators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F2BCF54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AE36F4" w14:paraId="1F0CE4F4" w14:textId="77777777" w:rsidTr="00AE36F4">
        <w:trPr>
          <w:trHeight w:val="102"/>
        </w:trPr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4322F85" w14:textId="77777777" w:rsidR="00904819" w:rsidRPr="00AE36F4" w:rsidRDefault="00904819" w:rsidP="00AE36F4">
            <w:pPr>
              <w:spacing w:after="0"/>
              <w:rPr>
                <w:sz w:val="16"/>
                <w:szCs w:val="16"/>
              </w:rPr>
            </w:pPr>
            <w:r w:rsidRPr="00AE36F4">
              <w:rPr>
                <w:sz w:val="16"/>
                <w:szCs w:val="16"/>
              </w:rPr>
              <w:t> 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55EA5D" w14:textId="77777777" w:rsidR="00904819" w:rsidRPr="00AE36F4" w:rsidRDefault="00904819" w:rsidP="00AE36F4">
            <w:pPr>
              <w:spacing w:after="0"/>
              <w:rPr>
                <w:sz w:val="16"/>
                <w:szCs w:val="16"/>
              </w:rPr>
            </w:pPr>
            <w:r w:rsidRPr="00AE36F4">
              <w:rPr>
                <w:sz w:val="16"/>
                <w:szCs w:val="16"/>
              </w:rPr>
              <w:t> </w:t>
            </w:r>
          </w:p>
        </w:tc>
      </w:tr>
      <w:tr w:rsidR="00904819" w:rsidRPr="00904819" w14:paraId="0E6A8427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CB81F29" w14:textId="66D190D0" w:rsidR="00904819" w:rsidRPr="00904819" w:rsidRDefault="003549C0" w:rsidP="00904819">
            <w:r>
              <w:rPr>
                <w:b/>
                <w:bCs/>
              </w:rPr>
              <w:t xml:space="preserve">Study </w:t>
            </w:r>
            <w:r w:rsidR="005A16ED">
              <w:rPr>
                <w:b/>
                <w:bCs/>
              </w:rPr>
              <w:t>Objectives</w:t>
            </w:r>
            <w:r w:rsidR="00904819"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E903C6A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904819" w14:paraId="2D70E1FC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973F" w14:textId="77777777" w:rsidR="00904819" w:rsidRPr="00904819" w:rsidRDefault="00904819" w:rsidP="00904819">
            <w:r w:rsidRPr="00904819">
              <w:rPr>
                <w:b/>
                <w:bCs/>
              </w:rPr>
              <w:t>Description</w:t>
            </w:r>
            <w:r w:rsidR="005A16ED">
              <w:rPr>
                <w:b/>
                <w:bCs/>
              </w:rPr>
              <w:t xml:space="preserve"> of the project</w:t>
            </w:r>
            <w:r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62325E1" w14:textId="77777777" w:rsidR="00904819" w:rsidRPr="00904819" w:rsidRDefault="00904819" w:rsidP="00904819">
            <w:r w:rsidRPr="00904819">
              <w:t> </w:t>
            </w:r>
          </w:p>
        </w:tc>
      </w:tr>
      <w:tr w:rsidR="003549C0" w:rsidRPr="00904819" w14:paraId="74D6867B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A717BC3" w14:textId="0DEADD1A" w:rsidR="003549C0" w:rsidRPr="00904819" w:rsidRDefault="003549C0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Hypotheses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EA5AC79" w14:textId="77777777" w:rsidR="003549C0" w:rsidRPr="00904819" w:rsidRDefault="003549C0" w:rsidP="00904819"/>
        </w:tc>
      </w:tr>
      <w:tr w:rsidR="003549C0" w:rsidRPr="00904819" w14:paraId="142F5AE3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BC1A7B0" w14:textId="1EEF9259" w:rsidR="003549C0" w:rsidRDefault="003549C0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Study design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F4AD08C" w14:textId="77777777" w:rsidR="003549C0" w:rsidRPr="00904819" w:rsidRDefault="003549C0" w:rsidP="00904819"/>
        </w:tc>
      </w:tr>
      <w:tr w:rsidR="003549C0" w:rsidRPr="00904819" w14:paraId="0A39E857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EA65F70" w14:textId="35AA192F" w:rsidR="003549C0" w:rsidRDefault="003549C0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Statistical analysis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FA7FA4C" w14:textId="77777777" w:rsidR="003549C0" w:rsidRPr="00904819" w:rsidRDefault="003549C0" w:rsidP="00904819"/>
        </w:tc>
      </w:tr>
      <w:tr w:rsidR="00904819" w:rsidRPr="00904819" w14:paraId="78B5A049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9A51B1" w14:textId="77777777" w:rsidR="00904819" w:rsidRPr="00904819" w:rsidRDefault="005A16ED" w:rsidP="00904819">
            <w:r>
              <w:rPr>
                <w:b/>
                <w:bCs/>
              </w:rPr>
              <w:t>Specific</w:t>
            </w:r>
            <w:r w:rsidRPr="00904819">
              <w:rPr>
                <w:b/>
                <w:bCs/>
              </w:rPr>
              <w:t xml:space="preserve"> </w:t>
            </w:r>
            <w:r w:rsidR="00904819" w:rsidRPr="00904819">
              <w:rPr>
                <w:b/>
                <w:bCs/>
              </w:rPr>
              <w:t xml:space="preserve">Data Variables: 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13CE8A3" w14:textId="77777777" w:rsidR="00904819" w:rsidRPr="00904819" w:rsidRDefault="00904819" w:rsidP="00904819">
            <w:r w:rsidRPr="00904819">
              <w:t> </w:t>
            </w:r>
          </w:p>
        </w:tc>
      </w:tr>
      <w:tr w:rsidR="003260D3" w:rsidRPr="00904819" w14:paraId="10960597" w14:textId="77777777" w:rsidTr="003260D3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AD30003" w14:textId="12EF14F8" w:rsidR="003260D3" w:rsidRPr="003260D3" w:rsidRDefault="00294C4F" w:rsidP="00C435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ta </w:t>
            </w:r>
            <w:r w:rsidR="00F11C87">
              <w:rPr>
                <w:b/>
                <w:bCs/>
              </w:rPr>
              <w:t xml:space="preserve">Collection </w:t>
            </w:r>
            <w:r w:rsidR="00D93720">
              <w:rPr>
                <w:b/>
                <w:bCs/>
              </w:rPr>
              <w:t>Period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BB457B8" w14:textId="77777777" w:rsidR="003260D3" w:rsidRPr="00904819" w:rsidRDefault="003260D3" w:rsidP="00C43555">
            <w:r w:rsidRPr="00904819">
              <w:t> </w:t>
            </w:r>
          </w:p>
        </w:tc>
      </w:tr>
      <w:tr w:rsidR="00F11C87" w:rsidRPr="00904819" w14:paraId="029D5466" w14:textId="77777777" w:rsidTr="003260D3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BC80FC8" w14:textId="37993CE2" w:rsidR="00F11C87" w:rsidRDefault="00F11C87" w:rsidP="00C43555">
            <w:pPr>
              <w:rPr>
                <w:b/>
                <w:bCs/>
              </w:rPr>
            </w:pPr>
            <w:r>
              <w:rPr>
                <w:b/>
                <w:bCs/>
              </w:rPr>
              <w:t>Data Use Period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5121ADC" w14:textId="77777777" w:rsidR="00F11C87" w:rsidRPr="00904819" w:rsidRDefault="00F11C87" w:rsidP="00C43555"/>
        </w:tc>
      </w:tr>
      <w:tr w:rsidR="00AE36F4" w:rsidRPr="00904819" w14:paraId="06556739" w14:textId="77777777" w:rsidTr="003260D3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966A810" w14:textId="4450C0C8" w:rsidR="00AE36F4" w:rsidRDefault="00AE36F4" w:rsidP="00C43555">
            <w:pPr>
              <w:rPr>
                <w:b/>
                <w:bCs/>
              </w:rPr>
            </w:pPr>
            <w:r>
              <w:rPr>
                <w:b/>
                <w:bCs/>
              </w:rPr>
              <w:t>Requested data format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24A4567" w14:textId="77777777" w:rsidR="00AE36F4" w:rsidRPr="00904819" w:rsidRDefault="00AE36F4" w:rsidP="00C43555"/>
        </w:tc>
      </w:tr>
      <w:tr w:rsidR="00793B3C" w:rsidRPr="00904819" w14:paraId="0C005458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66119DD" w14:textId="77777777" w:rsidR="00793B3C" w:rsidRPr="00904819" w:rsidRDefault="00793B3C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How the data will be used</w:t>
            </w:r>
            <w:r w:rsidR="00D93720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shared</w:t>
            </w:r>
            <w:r w:rsidR="00D93720">
              <w:rPr>
                <w:b/>
                <w:bCs/>
              </w:rPr>
              <w:t>, and/or</w:t>
            </w:r>
            <w:r w:rsidR="003260D3">
              <w:rPr>
                <w:b/>
                <w:bCs/>
              </w:rPr>
              <w:t xml:space="preserve"> published</w:t>
            </w:r>
            <w:r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62A3357" w14:textId="77777777" w:rsidR="00793B3C" w:rsidRPr="00904819" w:rsidRDefault="00793B3C" w:rsidP="00904819"/>
        </w:tc>
      </w:tr>
      <w:tr w:rsidR="00904819" w:rsidRPr="00904819" w14:paraId="2C5DF403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3B06F3E" w14:textId="7684EA03" w:rsidR="00904819" w:rsidRPr="00904819" w:rsidRDefault="00904819" w:rsidP="00904819">
            <w:r w:rsidRPr="00904819">
              <w:rPr>
                <w:b/>
                <w:bCs/>
              </w:rPr>
              <w:t>Justification (How</w:t>
            </w:r>
            <w:r>
              <w:rPr>
                <w:b/>
                <w:bCs/>
              </w:rPr>
              <w:t xml:space="preserve"> project </w:t>
            </w:r>
            <w:r w:rsidR="00AD3E9A">
              <w:rPr>
                <w:b/>
                <w:bCs/>
              </w:rPr>
              <w:t xml:space="preserve">relates to the </w:t>
            </w:r>
            <w:r>
              <w:rPr>
                <w:b/>
                <w:bCs/>
              </w:rPr>
              <w:t xml:space="preserve">IAC </w:t>
            </w:r>
            <w:r w:rsidR="00AD3E9A">
              <w:rPr>
                <w:b/>
                <w:bCs/>
              </w:rPr>
              <w:lastRenderedPageBreak/>
              <w:t xml:space="preserve">and the IAC </w:t>
            </w:r>
            <w:r>
              <w:rPr>
                <w:b/>
                <w:bCs/>
              </w:rPr>
              <w:t xml:space="preserve">Research </w:t>
            </w:r>
            <w:r w:rsidRPr="00904819">
              <w:rPr>
                <w:b/>
                <w:bCs/>
              </w:rPr>
              <w:t xml:space="preserve">mission - </w:t>
            </w:r>
            <w:r w:rsidRPr="00904819">
              <w:rPr>
                <w:b/>
                <w:bCs/>
                <w:i/>
                <w:iCs/>
              </w:rPr>
              <w:t>Strengthening Accreditation through Research)</w:t>
            </w:r>
            <w:r w:rsidRPr="00904819">
              <w:rPr>
                <w:b/>
                <w:bCs/>
              </w:rPr>
              <w:t xml:space="preserve">: 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2A844A3" w14:textId="77777777" w:rsidR="00904819" w:rsidRPr="00904819" w:rsidRDefault="00904819" w:rsidP="00904819">
            <w:r w:rsidRPr="00904819">
              <w:lastRenderedPageBreak/>
              <w:t> </w:t>
            </w:r>
          </w:p>
        </w:tc>
      </w:tr>
      <w:tr w:rsidR="000F6D78" w:rsidRPr="00AE36F4" w14:paraId="7EAA9FCF" w14:textId="77777777" w:rsidTr="00AE36F4">
        <w:trPr>
          <w:trHeight w:val="23"/>
        </w:trPr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 w:themeFill="text1"/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B66E5EA" w14:textId="77777777" w:rsidR="000F6D78" w:rsidRPr="00AE36F4" w:rsidRDefault="000F6D78" w:rsidP="00AE36F4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 w:themeFill="text1"/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58F1F25" w14:textId="77777777" w:rsidR="000F6D78" w:rsidRPr="00AE36F4" w:rsidRDefault="000F6D78" w:rsidP="00AE36F4">
            <w:pPr>
              <w:spacing w:after="0"/>
              <w:rPr>
                <w:sz w:val="16"/>
                <w:szCs w:val="16"/>
              </w:rPr>
            </w:pPr>
          </w:p>
        </w:tc>
      </w:tr>
      <w:tr w:rsidR="00300A23" w:rsidRPr="00904819" w14:paraId="41A63E0A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2C1D270" w14:textId="77777777" w:rsidR="00300A23" w:rsidRPr="00904819" w:rsidRDefault="00300A23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Signature and Date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0B317D7" w14:textId="77777777" w:rsidR="00300A23" w:rsidRPr="00904819" w:rsidRDefault="00300A23" w:rsidP="00904819"/>
        </w:tc>
      </w:tr>
    </w:tbl>
    <w:p w14:paraId="01394DF2" w14:textId="3D2A067E" w:rsidR="00904819" w:rsidRDefault="00904819" w:rsidP="00AE36F4"/>
    <w:sectPr w:rsidR="00904819" w:rsidSect="00D937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DG3NDIzNzQxNTdX0lEKTi0uzszPAymwrAUAAEZghCwAAAA="/>
  </w:docVars>
  <w:rsids>
    <w:rsidRoot w:val="00904819"/>
    <w:rsid w:val="000150CC"/>
    <w:rsid w:val="00044A9B"/>
    <w:rsid w:val="000451D6"/>
    <w:rsid w:val="00085E1A"/>
    <w:rsid w:val="000C3A1A"/>
    <w:rsid w:val="000D22EB"/>
    <w:rsid w:val="000E4DF9"/>
    <w:rsid w:val="000F6233"/>
    <w:rsid w:val="000F6D78"/>
    <w:rsid w:val="00103D24"/>
    <w:rsid w:val="0012467D"/>
    <w:rsid w:val="001249FD"/>
    <w:rsid w:val="00143401"/>
    <w:rsid w:val="00171E25"/>
    <w:rsid w:val="00176BFC"/>
    <w:rsid w:val="00185D4A"/>
    <w:rsid w:val="00191E5D"/>
    <w:rsid w:val="0019621D"/>
    <w:rsid w:val="001A1A03"/>
    <w:rsid w:val="001A3261"/>
    <w:rsid w:val="001D7153"/>
    <w:rsid w:val="002078F3"/>
    <w:rsid w:val="00294C4F"/>
    <w:rsid w:val="002973DC"/>
    <w:rsid w:val="002B7EA0"/>
    <w:rsid w:val="002D6481"/>
    <w:rsid w:val="002D72E2"/>
    <w:rsid w:val="00300A23"/>
    <w:rsid w:val="003260D3"/>
    <w:rsid w:val="003549C0"/>
    <w:rsid w:val="003552C4"/>
    <w:rsid w:val="00355F00"/>
    <w:rsid w:val="003736C0"/>
    <w:rsid w:val="00383693"/>
    <w:rsid w:val="003E6977"/>
    <w:rsid w:val="003F217C"/>
    <w:rsid w:val="004141D7"/>
    <w:rsid w:val="00425F97"/>
    <w:rsid w:val="00452005"/>
    <w:rsid w:val="00453FAD"/>
    <w:rsid w:val="004D60FF"/>
    <w:rsid w:val="004F30FB"/>
    <w:rsid w:val="00514E2B"/>
    <w:rsid w:val="00550ADF"/>
    <w:rsid w:val="005810E5"/>
    <w:rsid w:val="005966E7"/>
    <w:rsid w:val="005A16ED"/>
    <w:rsid w:val="005C15B7"/>
    <w:rsid w:val="005E493B"/>
    <w:rsid w:val="006169C9"/>
    <w:rsid w:val="00624163"/>
    <w:rsid w:val="00662776"/>
    <w:rsid w:val="006644A8"/>
    <w:rsid w:val="006A4F05"/>
    <w:rsid w:val="006A7CE0"/>
    <w:rsid w:val="006B1BE8"/>
    <w:rsid w:val="006B2C4D"/>
    <w:rsid w:val="006D6C18"/>
    <w:rsid w:val="0070720F"/>
    <w:rsid w:val="00785708"/>
    <w:rsid w:val="00793B3C"/>
    <w:rsid w:val="007A0A1D"/>
    <w:rsid w:val="007D336D"/>
    <w:rsid w:val="007E25D4"/>
    <w:rsid w:val="008C4930"/>
    <w:rsid w:val="00904819"/>
    <w:rsid w:val="00905736"/>
    <w:rsid w:val="00913C7D"/>
    <w:rsid w:val="009809DB"/>
    <w:rsid w:val="00981976"/>
    <w:rsid w:val="00990FB4"/>
    <w:rsid w:val="009C29A4"/>
    <w:rsid w:val="00A33C98"/>
    <w:rsid w:val="00A364C8"/>
    <w:rsid w:val="00A42E7F"/>
    <w:rsid w:val="00A46CAF"/>
    <w:rsid w:val="00A55CF7"/>
    <w:rsid w:val="00A72F96"/>
    <w:rsid w:val="00AD3E9A"/>
    <w:rsid w:val="00AE36F4"/>
    <w:rsid w:val="00B04968"/>
    <w:rsid w:val="00B17825"/>
    <w:rsid w:val="00B30DD3"/>
    <w:rsid w:val="00B32B89"/>
    <w:rsid w:val="00B401B4"/>
    <w:rsid w:val="00BF7197"/>
    <w:rsid w:val="00C302D3"/>
    <w:rsid w:val="00C47A87"/>
    <w:rsid w:val="00C61C13"/>
    <w:rsid w:val="00C9407A"/>
    <w:rsid w:val="00CF53E5"/>
    <w:rsid w:val="00D25B27"/>
    <w:rsid w:val="00D26098"/>
    <w:rsid w:val="00D37045"/>
    <w:rsid w:val="00D567CE"/>
    <w:rsid w:val="00D76DFA"/>
    <w:rsid w:val="00D770A2"/>
    <w:rsid w:val="00D87EFB"/>
    <w:rsid w:val="00D93720"/>
    <w:rsid w:val="00DC7FAE"/>
    <w:rsid w:val="00DD731B"/>
    <w:rsid w:val="00DE2293"/>
    <w:rsid w:val="00E13B41"/>
    <w:rsid w:val="00E16F24"/>
    <w:rsid w:val="00E379E5"/>
    <w:rsid w:val="00E7428B"/>
    <w:rsid w:val="00E9565C"/>
    <w:rsid w:val="00F11C87"/>
    <w:rsid w:val="00F300EA"/>
    <w:rsid w:val="00F80DF7"/>
    <w:rsid w:val="00F919B6"/>
    <w:rsid w:val="00FA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EC91F"/>
  <w15:chartTrackingRefBased/>
  <w15:docId w15:val="{83D5D5E8-9471-4533-A88F-B69EF4AD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3B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B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3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5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0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5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66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BAB127-7035-463A-8D16-4A7EA4A45B79}">
  <ds:schemaRefs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4E6CD3F-BA2B-442B-B454-A8B6BA3D2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6431B9-1A25-41E1-858B-9B2A7B8EA9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th Farrell</dc:creator>
  <cp:keywords/>
  <dc:description/>
  <cp:lastModifiedBy>Julie Kincaid</cp:lastModifiedBy>
  <cp:revision>2</cp:revision>
  <cp:lastPrinted>2018-11-19T14:05:00Z</cp:lastPrinted>
  <dcterms:created xsi:type="dcterms:W3CDTF">2022-07-15T16:16:00Z</dcterms:created>
  <dcterms:modified xsi:type="dcterms:W3CDTF">2022-07-15T16:16:00Z</dcterms:modified>
</cp:coreProperties>
</file>